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33499" w14:textId="77777777" w:rsidR="000B6079" w:rsidRDefault="00FE42E6">
      <w:pPr>
        <w:pStyle w:val="Title"/>
      </w:pPr>
      <w:r>
        <w:t>Complex Analysis Qualifying Examination — Fall 2008</w:t>
      </w:r>
    </w:p>
    <w:p w14:paraId="482DB8CD" w14:textId="77777777" w:rsidR="000B6079" w:rsidRDefault="00FE42E6">
      <w:pPr>
        <w:pStyle w:val="Heading2"/>
      </w:pPr>
      <w:bookmarkStart w:id="0" w:name="instructions-heading"/>
      <w:bookmarkStart w:id="1" w:name="complex-analysis-qualifying-examination"/>
      <w:bookmarkStart w:id="2" w:name="main-content"/>
      <w:r>
        <w:t>Instructions</w:t>
      </w:r>
    </w:p>
    <w:p w14:paraId="1D177BEC" w14:textId="77777777" w:rsidR="000B6079" w:rsidRDefault="00FE42E6">
      <w:pPr>
        <w:pStyle w:val="FirstParagraph"/>
      </w:pPr>
      <w:r>
        <w:t>Show work and carefully justify/prove your assertions.</w:t>
      </w:r>
    </w:p>
    <w:p w14:paraId="28F9D258" w14:textId="77777777" w:rsidR="000B6079" w:rsidRDefault="00FE42E6">
      <w:pPr>
        <w:pStyle w:val="BodyText"/>
      </w:pPr>
      <w:r>
        <w:t xml:space="preserve">Notation: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 denote respectively the unit disc centered at origin and the upper half plane.</w:t>
      </w:r>
    </w:p>
    <w:p w14:paraId="130749FF" w14:textId="77777777" w:rsidR="000B6079" w:rsidRDefault="00FE42E6">
      <w:pPr>
        <w:pStyle w:val="BodyText"/>
      </w:pPr>
      <w:r>
        <w:rPr>
          <w:i/>
          <w:iCs/>
        </w:rPr>
        <w:t>All problems are of equal weight. Do the easier ones first. Please arrange your solutions in numerical order even if you do not solve them in that order.</w:t>
      </w:r>
    </w:p>
    <w:p w14:paraId="19AE6ED1" w14:textId="77777777" w:rsidR="000B6079" w:rsidRDefault="00FE42E6">
      <w:pPr>
        <w:pStyle w:val="Heading2"/>
      </w:pPr>
      <w:bookmarkStart w:id="3" w:name="problems-heading"/>
      <w:bookmarkEnd w:id="0"/>
      <w:r>
        <w:t>Problems</w:t>
      </w:r>
    </w:p>
    <w:p w14:paraId="53DDFDB9" w14:textId="77777777" w:rsidR="000B6079" w:rsidRDefault="00FE42E6">
      <w:pPr>
        <w:pStyle w:val="Compact"/>
        <w:numPr>
          <w:ilvl w:val="0"/>
          <w:numId w:val="2"/>
        </w:numPr>
      </w:pPr>
      <w:r>
        <w:t xml:space="preserve">Evaluat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cos</m:t>
                </m:r>
                <m:r>
                  <w:rPr>
                    <w:rFonts w:ascii="Cambria Math" w:hAnsi="Cambria Math"/>
                  </w:rPr>
                  <m:t>a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 xml:space="preserve"> using complex analysis, 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is real.</w:t>
      </w:r>
    </w:p>
    <w:p w14:paraId="065B8C16" w14:textId="77777777" w:rsidR="000B6079" w:rsidRDefault="00FE42E6">
      <w:pPr>
        <w:pStyle w:val="Compact"/>
        <w:numPr>
          <w:ilvl w:val="0"/>
          <w:numId w:val="2"/>
        </w:numPr>
      </w:pPr>
      <w:r>
        <w:t xml:space="preserve">Find a conformal map from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: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|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Im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o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>.</w:t>
      </w:r>
    </w:p>
    <w:p w14:paraId="0119CE5C" w14:textId="77777777" w:rsidR="000B6079" w:rsidRDefault="00FE42E6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</m:oMath>
      <w:r>
        <w:t xml:space="preserve"> is a non-vanishing continuous function 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D</m:t>
            </m:r>
          </m:e>
        </m:bar>
      </m:oMath>
      <w:r>
        <w:t xml:space="preserve"> that is holomorph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>. Prove that if</w:t>
      </w:r>
    </w:p>
    <w:p w14:paraId="560E52E6" w14:textId="77777777" w:rsidR="000B6079" w:rsidRDefault="00FE42E6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=</m:t>
          </m:r>
          <m:r>
            <w:rPr>
              <w:rFonts w:ascii="Cambria Math" w:hAnsi="Cambria Math"/>
            </w:rPr>
            <m:t>1 </m:t>
          </m:r>
          <m:r>
            <m:rPr>
              <m:nor/>
            </m:rPr>
            <m:t xml:space="preserve">whenever 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=</m:t>
          </m:r>
          <m:r>
            <w:rPr>
              <w:rFonts w:ascii="Cambria Math" w:hAnsi="Cambria Math"/>
            </w:rPr>
            <m:t>1</m:t>
          </m:r>
        </m:oMath>
      </m:oMathPara>
    </w:p>
    <w:p w14:paraId="7E8F1339" w14:textId="77777777" w:rsidR="000B6079" w:rsidRDefault="00FE42E6">
      <w:pPr>
        <w:pStyle w:val="Compact"/>
        <w:numPr>
          <w:ilvl w:val="0"/>
          <w:numId w:val="1"/>
        </w:numPr>
      </w:pPr>
      <w:r>
        <w:t xml:space="preserve">then </w:t>
      </w:r>
      <m:oMath>
        <m:r>
          <w:rPr>
            <w:rFonts w:ascii="Cambria Math" w:hAnsi="Cambria Math"/>
          </w:rPr>
          <m:t>f</m:t>
        </m:r>
      </m:oMath>
      <w:r>
        <w:t xml:space="preserve"> is a constant.</w:t>
      </w:r>
    </w:p>
    <w:p w14:paraId="51E17CEC" w14:textId="77777777" w:rsidR="000B6079" w:rsidRDefault="00FE42E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 xml:space="preserve">. Show that polynomi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have no zeros in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</m:oMath>
      <w:r>
        <w:t xml:space="preserve"> for all sufficiently large </w:t>
      </w:r>
      <m:oMath>
        <m:r>
          <w:rPr>
            <w:rFonts w:ascii="Cambria Math" w:hAnsi="Cambria Math"/>
          </w:rPr>
          <m:t>n</m:t>
        </m:r>
      </m:oMath>
      <w:r>
        <w:t>'s.</w:t>
      </w:r>
    </w:p>
    <w:p w14:paraId="52825674" w14:textId="77777777" w:rsidR="000B6079" w:rsidRDefault="00FE42E6">
      <w:pPr>
        <w:pStyle w:val="Compact"/>
        <w:numPr>
          <w:ilvl w:val="0"/>
          <w:numId w:val="2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be a pole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an essential singularity for </w:t>
      </w:r>
      <m:oMath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</w:t>
      </w:r>
    </w:p>
    <w:p w14:paraId="6D3B8F7B" w14:textId="77777777" w:rsidR="000B6079" w:rsidRDefault="00FE42E6">
      <w:pPr>
        <w:pStyle w:val="Compact"/>
        <w:numPr>
          <w:ilvl w:val="0"/>
          <w:numId w:val="2"/>
        </w:numPr>
      </w:pPr>
      <w:r>
        <w:t xml:space="preserve">Assum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alytic i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: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is not a rotation (i.e.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≠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  <m:r>
          <w:rPr>
            <w:rFonts w:ascii="Cambria Math" w:hAnsi="Cambria Math"/>
          </w:rPr>
          <m:t>z</m:t>
        </m:r>
      </m:oMath>
      <w:r>
        <w:t xml:space="preserve">). 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converges uniformly to an analytic function on compact subsets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D</m:t>
        </m:r>
      </m:oMath>
      <w:r>
        <w:t xml:space="preserve">,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​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>
        <w:t>.</w:t>
      </w:r>
      <w:bookmarkEnd w:id="1"/>
      <w:bookmarkEnd w:id="2"/>
      <w:bookmarkEnd w:id="3"/>
    </w:p>
    <w:sectPr w:rsidR="000B607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24B8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69CAE1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215892178">
    <w:abstractNumId w:val="0"/>
  </w:num>
  <w:num w:numId="2" w16cid:durableId="18180341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6079"/>
    <w:rsid w:val="000B6079"/>
    <w:rsid w:val="0018555F"/>
    <w:rsid w:val="004E21F1"/>
    <w:rsid w:val="0051449C"/>
    <w:rsid w:val="00783127"/>
    <w:rsid w:val="00FE42E6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BE68"/>
  <w15:docId w15:val="{4FF1BDFB-AF7A-438F-A656-5AD0272A0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882</Characters>
  <Application>Microsoft Office Word</Application>
  <DocSecurity>0</DocSecurity>
  <Lines>21</Lines>
  <Paragraphs>14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Qualifying Examination — Fall 2008</dc:title>
  <dc:creator>Paul Pollack</dc:creator>
  <cp:keywords/>
  <cp:lastModifiedBy>Paul Pollack</cp:lastModifiedBy>
  <cp:revision>4</cp:revision>
  <dcterms:created xsi:type="dcterms:W3CDTF">2026-03-28T18:20:00Z</dcterms:created>
  <dcterms:modified xsi:type="dcterms:W3CDTF">2026-03-28T19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